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5AC23" w14:textId="57F4D9DE" w:rsidR="00E23C61" w:rsidRPr="00124D87" w:rsidRDefault="00EC116E" w:rsidP="00692F03">
      <w:pPr>
        <w:tabs>
          <w:tab w:val="left" w:pos="5668"/>
        </w:tabs>
        <w:spacing w:before="240" w:after="240"/>
        <w:ind w:left="284"/>
        <w:rPr>
          <w:rFonts w:ascii="Arial Nova Cond" w:hAnsi="Arial Nova Cond"/>
          <w:b/>
          <w:color w:val="3B3838" w:themeColor="background2" w:themeShade="40"/>
          <w:szCs w:val="24"/>
        </w:rPr>
      </w:pPr>
      <w:r w:rsidRPr="00124D87">
        <w:rPr>
          <w:rFonts w:ascii="Arial Nova Cond" w:hAnsi="Arial Nova Cond"/>
          <w:b/>
          <w:color w:val="3B3838" w:themeColor="background2" w:themeShade="40"/>
          <w:szCs w:val="24"/>
        </w:rPr>
        <w:t xml:space="preserve">ANNEXE </w:t>
      </w:r>
      <w:r w:rsidR="007935F9" w:rsidRPr="00124D87">
        <w:rPr>
          <w:rFonts w:ascii="Arial Nova Cond" w:hAnsi="Arial Nova Cond"/>
          <w:b/>
          <w:color w:val="3B3838" w:themeColor="background2" w:themeShade="40"/>
          <w:szCs w:val="24"/>
        </w:rPr>
        <w:t xml:space="preserve">I - </w:t>
      </w:r>
      <w:r w:rsidR="006A46A2">
        <w:rPr>
          <w:rFonts w:ascii="Arial Nova Cond" w:hAnsi="Arial Nova Cond"/>
          <w:b/>
          <w:color w:val="3B3838" w:themeColor="background2" w:themeShade="40"/>
          <w:szCs w:val="24"/>
        </w:rPr>
        <w:t>C</w:t>
      </w:r>
      <w:r w:rsidR="007935F9" w:rsidRPr="00124D87">
        <w:rPr>
          <w:rFonts w:ascii="Arial Nova Cond" w:hAnsi="Arial Nova Cond"/>
          <w:b/>
          <w:color w:val="3B3838" w:themeColor="background2" w:themeShade="40"/>
          <w:szCs w:val="24"/>
        </w:rPr>
        <w:t>alendrier détaillé du séjour</w:t>
      </w:r>
      <w:r w:rsidR="00692F03">
        <w:rPr>
          <w:rFonts w:ascii="Arial Nova Cond" w:hAnsi="Arial Nova Cond"/>
          <w:b/>
          <w:color w:val="3B3838" w:themeColor="background2" w:themeShade="40"/>
          <w:szCs w:val="24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1621"/>
        <w:gridCol w:w="6406"/>
      </w:tblGrid>
      <w:tr w:rsidR="00762289" w:rsidRPr="00F40E47" w14:paraId="2EBBD915" w14:textId="77777777" w:rsidTr="00762289">
        <w:trPr>
          <w:trHeight w:val="567"/>
          <w:jc w:val="center"/>
        </w:trPr>
        <w:tc>
          <w:tcPr>
            <w:tcW w:w="804" w:type="dxa"/>
            <w:shd w:val="clear" w:color="auto" w:fill="92BF2D"/>
            <w:vAlign w:val="center"/>
          </w:tcPr>
          <w:p w14:paraId="41C8E9E0" w14:textId="63E17A56" w:rsidR="00762289" w:rsidRPr="008F2CD3" w:rsidRDefault="00762289" w:rsidP="003B7882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8F2CD3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JOUR</w:t>
            </w:r>
          </w:p>
        </w:tc>
        <w:tc>
          <w:tcPr>
            <w:tcW w:w="1621" w:type="dxa"/>
            <w:shd w:val="clear" w:color="auto" w:fill="92BF2D"/>
            <w:vAlign w:val="center"/>
          </w:tcPr>
          <w:p w14:paraId="2E619922" w14:textId="12B6C6C1" w:rsidR="00762289" w:rsidRPr="008F2CD3" w:rsidRDefault="00762289" w:rsidP="003B7882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8F2CD3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DATE</w:t>
            </w:r>
          </w:p>
        </w:tc>
        <w:tc>
          <w:tcPr>
            <w:tcW w:w="6406" w:type="dxa"/>
            <w:shd w:val="clear" w:color="auto" w:fill="92BF2D"/>
            <w:vAlign w:val="center"/>
          </w:tcPr>
          <w:p w14:paraId="3538CCBB" w14:textId="217AADD3" w:rsidR="00762289" w:rsidRPr="008F2CD3" w:rsidRDefault="00762289" w:rsidP="003B7882">
            <w:pPr>
              <w:jc w:val="center"/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</w:pPr>
            <w:r w:rsidRPr="008F2CD3">
              <w:rPr>
                <w:rFonts w:ascii="Arial Nova Cond" w:hAnsi="Arial Nova Cond"/>
                <w:b/>
                <w:color w:val="FFFFFF" w:themeColor="background1"/>
                <w:sz w:val="22"/>
                <w:szCs w:val="22"/>
              </w:rPr>
              <w:t>ACTIVITÉS PRÉVUES</w:t>
            </w:r>
          </w:p>
        </w:tc>
      </w:tr>
      <w:tr w:rsidR="00762289" w:rsidRPr="00F40E47" w14:paraId="52D55FD1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136A4016" w14:textId="151DE25D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1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900813D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536AEBB5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1A998EEA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7B30FC23" w14:textId="2D091B38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2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8F2AC57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40CA61B1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38CAC0BE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444BA07A" w14:textId="509F1211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3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29F97CB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4F8F1B7D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5C441B58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7FB20C63" w14:textId="66EC991C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4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C9234F0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4005C882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75D25222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7993D0FE" w14:textId="1FFB7C79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5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6C59024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54379642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6EED4383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2EB98C47" w14:textId="558D1E5F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6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F47494D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0CD3C9B8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0B4A369F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471A4475" w14:textId="392477F8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7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55C12361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6D772923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5EBAB990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47F48A9D" w14:textId="77EBCF4A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8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B768580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5CEC3885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7B83CAAD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61C3682E" w14:textId="386F3184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9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2080A5CC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02654AF8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1B44B47A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45AB9C4A" w14:textId="3FAEBE3A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10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63979693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4978817C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343EAA54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4137BBE3" w14:textId="665A4A73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11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122FD15B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4F7F3F7D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0911F971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255EE095" w14:textId="27D018E8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12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43DA813B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309C8AC1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18AC7C67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43A1F2C4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 w:rsidRPr="00F40E47">
              <w:rPr>
                <w:rFonts w:ascii="Arial Nova Cond" w:hAnsi="Arial Nova Cond"/>
              </w:rPr>
              <w:t>13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36EB20A5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755032CE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322E2A73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7B444E14" w14:textId="3C040A7F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4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6743DB8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3470776A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  <w:tr w:rsidR="00762289" w:rsidRPr="00F40E47" w14:paraId="1A16F8DE" w14:textId="77777777" w:rsidTr="00762289">
        <w:trPr>
          <w:trHeight w:val="624"/>
          <w:jc w:val="center"/>
        </w:trPr>
        <w:tc>
          <w:tcPr>
            <w:tcW w:w="804" w:type="dxa"/>
            <w:shd w:val="clear" w:color="auto" w:fill="auto"/>
            <w:vAlign w:val="center"/>
          </w:tcPr>
          <w:p w14:paraId="450C7D22" w14:textId="4A13C680" w:rsidR="00762289" w:rsidRDefault="00762289" w:rsidP="003B7882">
            <w:pPr>
              <w:jc w:val="center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15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0B294876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6406" w:type="dxa"/>
            <w:shd w:val="clear" w:color="auto" w:fill="auto"/>
            <w:vAlign w:val="center"/>
          </w:tcPr>
          <w:p w14:paraId="49CD98CE" w14:textId="77777777" w:rsidR="00762289" w:rsidRPr="00F40E47" w:rsidRDefault="00762289" w:rsidP="003B7882">
            <w:pPr>
              <w:jc w:val="center"/>
              <w:rPr>
                <w:rFonts w:ascii="Arial Nova Cond" w:hAnsi="Arial Nova Cond"/>
              </w:rPr>
            </w:pPr>
          </w:p>
        </w:tc>
      </w:tr>
    </w:tbl>
    <w:p w14:paraId="159AD618" w14:textId="28B8A5B7" w:rsidR="00D6113B" w:rsidRPr="0016334D" w:rsidRDefault="00734B36" w:rsidP="004D6EA0">
      <w:pPr>
        <w:spacing w:before="120"/>
        <w:ind w:firstLine="142"/>
        <w:rPr>
          <w:rFonts w:ascii="Arial Nova Cond" w:hAnsi="Arial Nova Cond"/>
          <w:sz w:val="22"/>
          <w:szCs w:val="22"/>
        </w:rPr>
      </w:pPr>
      <w:r w:rsidRPr="001A63C4">
        <w:rPr>
          <w:rFonts w:ascii="Arial Nova Cond" w:hAnsi="Arial Nova Cond"/>
          <w:sz w:val="22"/>
          <w:szCs w:val="22"/>
        </w:rPr>
        <w:t>Note : vous pouvez ajouter ou supprimer des lignes au besoin.</w:t>
      </w:r>
    </w:p>
    <w:sectPr w:rsidR="00D6113B" w:rsidRPr="0016334D" w:rsidSect="00EF654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8" w:right="1418" w:bottom="1418" w:left="1418" w:header="397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E449E" w14:textId="77777777" w:rsidR="00326D4E" w:rsidRDefault="00326D4E" w:rsidP="007F1C3C">
      <w:r>
        <w:separator/>
      </w:r>
    </w:p>
  </w:endnote>
  <w:endnote w:type="continuationSeparator" w:id="0">
    <w:p w14:paraId="65144600" w14:textId="77777777" w:rsidR="00326D4E" w:rsidRDefault="00326D4E" w:rsidP="007F1C3C">
      <w:r>
        <w:continuationSeparator/>
      </w:r>
    </w:p>
  </w:endnote>
  <w:endnote w:type="continuationNotice" w:id="1">
    <w:p w14:paraId="65DD7251" w14:textId="77777777" w:rsidR="00326D4E" w:rsidRDefault="00326D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A9CBF" w14:textId="77777777" w:rsidR="00513577" w:rsidRDefault="005135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 w:cs="Arial"/>
        <w:bCs/>
        <w:color w:val="auto"/>
        <w:kern w:val="28"/>
        <w:sz w:val="20"/>
        <w:szCs w:val="20"/>
        <w:lang w:val="fr-CA"/>
      </w:rPr>
      <w:id w:val="-1698151775"/>
      <w:docPartObj>
        <w:docPartGallery w:val="Page Numbers (Bottom of Page)"/>
        <w:docPartUnique/>
      </w:docPartObj>
    </w:sdtPr>
    <w:sdtContent>
      <w:p w14:paraId="7B21FBBF" w14:textId="77777777" w:rsidR="00513577" w:rsidRPr="00697805" w:rsidRDefault="00513577" w:rsidP="00513577">
        <w:pPr>
          <w:pStyle w:val="Aucunstyle"/>
          <w:suppressAutoHyphens/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</w:pPr>
        <w:r w:rsidRPr="006001C3">
          <w:rPr>
            <w:b/>
            <w:bCs/>
            <w:noProof/>
          </w:rPr>
          <w:drawing>
            <wp:anchor distT="0" distB="0" distL="114300" distR="114300" simplePos="0" relativeHeight="251661312" behindDoc="1" locked="0" layoutInCell="1" allowOverlap="1" wp14:anchorId="685605F5" wp14:editId="472F81D6">
              <wp:simplePos x="0" y="0"/>
              <wp:positionH relativeFrom="column">
                <wp:posOffset>1985645</wp:posOffset>
              </wp:positionH>
              <wp:positionV relativeFrom="paragraph">
                <wp:posOffset>67310</wp:posOffset>
              </wp:positionV>
              <wp:extent cx="1104900" cy="394335"/>
              <wp:effectExtent l="0" t="0" r="0" b="5715"/>
              <wp:wrapNone/>
              <wp:docPr id="13" name="Picture 13" descr="Éducation Internationale-RGB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 descr="Éducation Internationale-RGB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04900" cy="394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6001C3">
          <w:rPr>
            <w:b/>
            <w:bCs/>
            <w:noProof/>
          </w:rPr>
          <mc:AlternateContent>
            <mc:Choice Requires="wps">
              <w:drawing>
                <wp:anchor distT="0" distB="0" distL="114299" distR="114299" simplePos="0" relativeHeight="251659264" behindDoc="0" locked="0" layoutInCell="1" allowOverlap="1" wp14:anchorId="0494D5EC" wp14:editId="5CDF76C8">
                  <wp:simplePos x="0" y="0"/>
                  <wp:positionH relativeFrom="column">
                    <wp:posOffset>1675764</wp:posOffset>
                  </wp:positionH>
                  <wp:positionV relativeFrom="paragraph">
                    <wp:posOffset>67310</wp:posOffset>
                  </wp:positionV>
                  <wp:extent cx="0" cy="403860"/>
                  <wp:effectExtent l="0" t="0" r="38100" b="34290"/>
                  <wp:wrapNone/>
                  <wp:docPr id="3" name="Connecteur droi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0" cy="40386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" lastClr="FFFFFF">
                                <a:lumMod val="50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1C75CAE5" id="Connecteur droit 7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31.95pt,5.3pt" to="131.9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" strokecolor="#7f7f7f" strokeweight=".5pt">
                  <v:stroke joinstyle="miter"/>
                  <o:lock v:ext="edit" shapetype="f"/>
                </v:line>
              </w:pict>
            </mc:Fallback>
          </mc:AlternateContent>
        </w:r>
        <w:r w:rsidRPr="006001C3">
          <w:rPr>
            <w:b/>
            <w:bCs/>
            <w:noProof/>
          </w:rPr>
          <w:drawing>
            <wp:anchor distT="0" distB="0" distL="114300" distR="114300" simplePos="0" relativeHeight="251660288" behindDoc="1" locked="0" layoutInCell="1" allowOverlap="1" wp14:anchorId="03DCAB67" wp14:editId="43A8529A">
              <wp:simplePos x="0" y="0"/>
              <wp:positionH relativeFrom="column">
                <wp:posOffset>3430905</wp:posOffset>
              </wp:positionH>
              <wp:positionV relativeFrom="paragraph">
                <wp:posOffset>143510</wp:posOffset>
              </wp:positionV>
              <wp:extent cx="858520" cy="312420"/>
              <wp:effectExtent l="0" t="0" r="0" b="0"/>
              <wp:wrapNone/>
              <wp:docPr id="14" name="Picture 14" descr="A picture containing text, clip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Image 5" descr="A picture containing text, clipar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852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697805">
          <w:rPr>
            <w:rFonts w:ascii="Gotham Medium" w:hAnsi="Gotham Medium" w:cs="Gotham Medium"/>
            <w:b/>
            <w:bCs/>
            <w:color w:val="8EBC44"/>
            <w:spacing w:val="-2"/>
            <w:sz w:val="12"/>
            <w:szCs w:val="12"/>
            <w:lang w:val="fr-CA"/>
          </w:rPr>
          <w:t>echanges-azimut.com</w:t>
        </w:r>
      </w:p>
      <w:p w14:paraId="61C3B6C3" w14:textId="77777777" w:rsidR="00513577" w:rsidRPr="006001C3" w:rsidRDefault="00513577" w:rsidP="00513577">
        <w:pPr>
          <w:pStyle w:val="Aucunstyle"/>
          <w:suppressAutoHyphens/>
          <w:rPr>
            <w:rFonts w:ascii="Gotham Book" w:hAnsi="Gotham Book" w:cs="Gotham Book"/>
            <w:b/>
            <w:bCs/>
            <w:color w:val="808080"/>
            <w:sz w:val="14"/>
            <w:szCs w:val="14"/>
            <w:lang w:val="fr-CA"/>
          </w:rPr>
        </w:pPr>
        <w:r w:rsidRPr="008B5A6F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boursesmobilite</w:t>
        </w:r>
        <w:r w:rsidRPr="006001C3">
          <w:rPr>
            <w:rFonts w:ascii="Gotham Medium" w:hAnsi="Gotham Medium" w:cs="Gotham Medium"/>
            <w:b/>
            <w:bCs/>
            <w:color w:val="808080"/>
            <w:spacing w:val="-2"/>
            <w:sz w:val="12"/>
            <w:szCs w:val="12"/>
            <w:lang w:val="fr-CA"/>
          </w:rPr>
          <w:t>@education-internationale.com</w:t>
        </w:r>
      </w:p>
      <w:p w14:paraId="2C4731BB" w14:textId="77777777" w:rsidR="00513577" w:rsidRPr="008E43A4" w:rsidRDefault="00513577" w:rsidP="00513577">
        <w:pPr>
          <w:pStyle w:val="Footer"/>
          <w:rPr>
            <w:b/>
            <w:bCs/>
            <w:color w:val="808080"/>
          </w:rPr>
        </w:pP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T</w:t>
        </w:r>
        <w:r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 xml:space="preserve"> </w:t>
        </w:r>
        <w:r w:rsidRPr="006001C3">
          <w:rPr>
            <w:rFonts w:ascii="Gotham Book" w:hAnsi="Gotham Book" w:cs="Gotham Book"/>
            <w:b/>
            <w:color w:val="808080"/>
            <w:spacing w:val="-2"/>
            <w:sz w:val="12"/>
            <w:szCs w:val="12"/>
          </w:rPr>
          <w:t>: +1 418 651-4667</w:t>
        </w:r>
      </w:p>
      <w:p w14:paraId="424B9313" w14:textId="77777777" w:rsidR="00513577" w:rsidRPr="002A7493" w:rsidRDefault="00513577" w:rsidP="00513577">
        <w:pPr>
          <w:pStyle w:val="retraitdroit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E879D" w14:textId="77777777" w:rsidR="00513577" w:rsidRDefault="005135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90978" w14:textId="77777777" w:rsidR="00326D4E" w:rsidRDefault="00326D4E" w:rsidP="007F1C3C">
      <w:r>
        <w:separator/>
      </w:r>
    </w:p>
  </w:footnote>
  <w:footnote w:type="continuationSeparator" w:id="0">
    <w:p w14:paraId="36DEA6A9" w14:textId="77777777" w:rsidR="00326D4E" w:rsidRDefault="00326D4E" w:rsidP="007F1C3C">
      <w:r>
        <w:continuationSeparator/>
      </w:r>
    </w:p>
  </w:footnote>
  <w:footnote w:type="continuationNotice" w:id="1">
    <w:p w14:paraId="7045D262" w14:textId="77777777" w:rsidR="00326D4E" w:rsidRDefault="00326D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CA92F" w14:textId="77777777" w:rsidR="00513577" w:rsidRDefault="005135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175B" w14:textId="77777777" w:rsidR="00131E78" w:rsidRPr="00AC0EA9" w:rsidRDefault="00131E78" w:rsidP="0043311B">
    <w:pPr>
      <w:spacing w:before="240" w:after="240"/>
      <w:ind w:left="284"/>
      <w:jc w:val="center"/>
      <w:rPr>
        <w:rFonts w:ascii="Arial Nova Cond" w:hAnsi="Arial Nova Cond"/>
        <w:b/>
        <w:color w:val="3B3838" w:themeColor="background2" w:themeShade="40"/>
        <w:sz w:val="16"/>
        <w:szCs w:val="16"/>
      </w:rPr>
    </w:pPr>
  </w:p>
  <w:p w14:paraId="7ACFA84E" w14:textId="66B4DCC7" w:rsidR="0043311B" w:rsidRPr="00124D87" w:rsidRDefault="0043311B" w:rsidP="0043311B">
    <w:pPr>
      <w:spacing w:before="240" w:after="240"/>
      <w:ind w:left="284"/>
      <w:jc w:val="center"/>
      <w:rPr>
        <w:rFonts w:ascii="Arial Nova Cond" w:hAnsi="Arial Nova Cond"/>
        <w:b/>
        <w:color w:val="3B3838" w:themeColor="background2" w:themeShade="40"/>
        <w:sz w:val="28"/>
        <w:szCs w:val="28"/>
      </w:rPr>
    </w:pPr>
    <w:r w:rsidRPr="00124D87">
      <w:rPr>
        <w:rFonts w:ascii="Arial Nova Cond" w:hAnsi="Arial Nova Cond"/>
        <w:b/>
        <w:color w:val="3B3838" w:themeColor="background2" w:themeShade="40"/>
        <w:sz w:val="28"/>
        <w:szCs w:val="28"/>
      </w:rPr>
      <w:t>PROGRAMME D’ÉCHANGES ET DE SÉJOURS À L’EXTÉRIEUR DU QUÉBEC (PESEQ)</w:t>
    </w:r>
  </w:p>
  <w:p w14:paraId="5EB82578" w14:textId="77777777" w:rsidR="0043311B" w:rsidRDefault="004331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69CAA" w14:textId="77777777" w:rsidR="00513577" w:rsidRDefault="005135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jA3NDA0NjM3NrdQ0lEKTi0uzszPAykwrAUA/xEMnCwAAAA="/>
  </w:docVars>
  <w:rsids>
    <w:rsidRoot w:val="002865B7"/>
    <w:rsid w:val="0003351F"/>
    <w:rsid w:val="00064B13"/>
    <w:rsid w:val="000D1228"/>
    <w:rsid w:val="00124D87"/>
    <w:rsid w:val="001303BD"/>
    <w:rsid w:val="00131195"/>
    <w:rsid w:val="00131E78"/>
    <w:rsid w:val="001519E7"/>
    <w:rsid w:val="0016334D"/>
    <w:rsid w:val="00172C79"/>
    <w:rsid w:val="0019503C"/>
    <w:rsid w:val="001E60AC"/>
    <w:rsid w:val="0022279F"/>
    <w:rsid w:val="002865B7"/>
    <w:rsid w:val="00326D4E"/>
    <w:rsid w:val="00335F40"/>
    <w:rsid w:val="003B55DE"/>
    <w:rsid w:val="003B7882"/>
    <w:rsid w:val="003D0E64"/>
    <w:rsid w:val="003F58DF"/>
    <w:rsid w:val="003F6B01"/>
    <w:rsid w:val="0042265C"/>
    <w:rsid w:val="0043311B"/>
    <w:rsid w:val="00436406"/>
    <w:rsid w:val="004D6EA0"/>
    <w:rsid w:val="00513577"/>
    <w:rsid w:val="00611410"/>
    <w:rsid w:val="00641FCD"/>
    <w:rsid w:val="00692F03"/>
    <w:rsid w:val="006A2F05"/>
    <w:rsid w:val="006A46A2"/>
    <w:rsid w:val="006E71F9"/>
    <w:rsid w:val="00724C92"/>
    <w:rsid w:val="007334EB"/>
    <w:rsid w:val="00734B36"/>
    <w:rsid w:val="00762289"/>
    <w:rsid w:val="007935F9"/>
    <w:rsid w:val="007D7555"/>
    <w:rsid w:val="007F1C3C"/>
    <w:rsid w:val="007F238B"/>
    <w:rsid w:val="008134FB"/>
    <w:rsid w:val="00846FE5"/>
    <w:rsid w:val="008B6DDB"/>
    <w:rsid w:val="008F2CD3"/>
    <w:rsid w:val="00906F15"/>
    <w:rsid w:val="0099780A"/>
    <w:rsid w:val="009C056A"/>
    <w:rsid w:val="009E2E83"/>
    <w:rsid w:val="00AC0EA9"/>
    <w:rsid w:val="00AE2AAA"/>
    <w:rsid w:val="00B10771"/>
    <w:rsid w:val="00B13683"/>
    <w:rsid w:val="00B662B8"/>
    <w:rsid w:val="00B71484"/>
    <w:rsid w:val="00B76AE3"/>
    <w:rsid w:val="00BC7792"/>
    <w:rsid w:val="00BD2AA7"/>
    <w:rsid w:val="00C33D99"/>
    <w:rsid w:val="00C57BD9"/>
    <w:rsid w:val="00CE6B0A"/>
    <w:rsid w:val="00D35B8D"/>
    <w:rsid w:val="00D6113B"/>
    <w:rsid w:val="00E16C5C"/>
    <w:rsid w:val="00E23C61"/>
    <w:rsid w:val="00E36DE7"/>
    <w:rsid w:val="00EA6642"/>
    <w:rsid w:val="00EC116E"/>
    <w:rsid w:val="00EE5CAA"/>
    <w:rsid w:val="00EF4E1F"/>
    <w:rsid w:val="00EF654D"/>
    <w:rsid w:val="00F40E47"/>
    <w:rsid w:val="00F808CC"/>
    <w:rsid w:val="00F84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FA0766"/>
  <w15:chartTrackingRefBased/>
  <w15:docId w15:val="{ACBC43AE-E991-40CF-9B55-236E8E521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5B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2E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E83"/>
    <w:rPr>
      <w:rFonts w:ascii="Segoe UI" w:eastAsia="Times New Roman" w:hAnsi="Segoe UI" w:cs="Segoe UI"/>
      <w:sz w:val="18"/>
      <w:szCs w:val="18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3F6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6B0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6B01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B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B01"/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7F1C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1C3C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7F1C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1C3C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customStyle="1" w:styleId="retraitdroite">
    <w:name w:val="retrait droite"/>
    <w:basedOn w:val="Normal"/>
    <w:link w:val="retraitdroiteCar"/>
    <w:qFormat/>
    <w:rsid w:val="00C33D99"/>
    <w:pPr>
      <w:ind w:right="-7"/>
      <w:jc w:val="right"/>
    </w:pPr>
    <w:rPr>
      <w:rFonts w:ascii="Arial Nova Cond" w:eastAsiaTheme="minorHAnsi" w:hAnsi="Arial Nova Cond" w:cs="Arial"/>
      <w:bCs/>
      <w:kern w:val="28"/>
      <w:sz w:val="20"/>
      <w:lang w:eastAsia="en-US"/>
    </w:rPr>
  </w:style>
  <w:style w:type="character" w:customStyle="1" w:styleId="retraitdroiteCar">
    <w:name w:val="retrait droite Car"/>
    <w:basedOn w:val="DefaultParagraphFont"/>
    <w:link w:val="retraitdroite"/>
    <w:rsid w:val="00C33D99"/>
    <w:rPr>
      <w:rFonts w:ascii="Arial Nova Cond" w:hAnsi="Arial Nova Cond" w:cs="Arial"/>
      <w:bCs/>
      <w:kern w:val="28"/>
      <w:sz w:val="20"/>
      <w:szCs w:val="20"/>
    </w:rPr>
  </w:style>
  <w:style w:type="paragraph" w:customStyle="1" w:styleId="Aucunstyle">
    <w:name w:val="[Aucun style]"/>
    <w:link w:val="AucunstyleCar"/>
    <w:rsid w:val="00C33D99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C33D99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cunstyleCar">
    <w:name w:val="[Aucun style] Car"/>
    <w:basedOn w:val="DefaultParagraphFont"/>
    <w:link w:val="Aucunstyle"/>
    <w:rsid w:val="00C33D99"/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piedpage2">
    <w:name w:val="pied page 2"/>
    <w:link w:val="piedpage2Car"/>
    <w:qFormat/>
    <w:rsid w:val="00C33D99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paragraph" w:customStyle="1" w:styleId="piedpage1">
    <w:name w:val="pied page 1"/>
    <w:basedOn w:val="Aucunstyle"/>
    <w:next w:val="piedpage2"/>
    <w:link w:val="piedpage1Car"/>
    <w:qFormat/>
    <w:rsid w:val="00C33D99"/>
    <w:pPr>
      <w:suppressAutoHyphens/>
      <w:spacing w:line="240" w:lineRule="auto"/>
    </w:pPr>
    <w:rPr>
      <w:rFonts w:ascii="Gotham Medium" w:eastAsia="Calibri" w:hAnsi="Gotham Medium" w:cs="Gotham Medium"/>
      <w:b/>
      <w:bCs/>
      <w:color w:val="8EBC44"/>
      <w:spacing w:val="-2"/>
      <w:sz w:val="12"/>
      <w:szCs w:val="12"/>
    </w:rPr>
  </w:style>
  <w:style w:type="character" w:customStyle="1" w:styleId="piedpage2Car">
    <w:name w:val="pied page 2 Car"/>
    <w:basedOn w:val="DefaultParagraphFont"/>
    <w:link w:val="piedpage2"/>
    <w:rsid w:val="00C33D99"/>
    <w:rPr>
      <w:rFonts w:ascii="Gotham Medium" w:eastAsia="Calibri" w:hAnsi="Gotham Medium" w:cs="Gotham Medium"/>
      <w:b/>
      <w:bCs/>
      <w:color w:val="808080"/>
      <w:spacing w:val="-2"/>
      <w:kern w:val="28"/>
      <w:sz w:val="12"/>
      <w:szCs w:val="12"/>
    </w:rPr>
  </w:style>
  <w:style w:type="character" w:customStyle="1" w:styleId="piedpage1Car">
    <w:name w:val="pied page 1 Car"/>
    <w:basedOn w:val="AucunstyleCar"/>
    <w:link w:val="piedpage1"/>
    <w:rsid w:val="00C33D99"/>
    <w:rPr>
      <w:rFonts w:ascii="Gotham Medium" w:eastAsia="Calibri" w:hAnsi="Gotham Medium" w:cs="Gotham Medium"/>
      <w:b/>
      <w:bCs/>
      <w:color w:val="8EBC44"/>
      <w:spacing w:val="-2"/>
      <w:sz w:val="12"/>
      <w:szCs w:val="1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71708BB74D0478446018369935CA4" ma:contentTypeVersion="16" ma:contentTypeDescription="Create a new document." ma:contentTypeScope="" ma:versionID="db18d8c2617c923f9c3887489750e34b">
  <xsd:schema xmlns:xsd="http://www.w3.org/2001/XMLSchema" xmlns:xs="http://www.w3.org/2001/XMLSchema" xmlns:p="http://schemas.microsoft.com/office/2006/metadata/properties" xmlns:ns2="17dffd82-9bfc-4f06-9124-ec772f1deced" xmlns:ns3="96819ea5-3c73-4ffc-b062-010701842e8f" targetNamespace="http://schemas.microsoft.com/office/2006/metadata/properties" ma:root="true" ma:fieldsID="6610923da0f6ff487296505236cada9a" ns2:_="" ns3:_="">
    <xsd:import namespace="17dffd82-9bfc-4f06-9124-ec772f1deced"/>
    <xsd:import namespace="96819ea5-3c73-4ffc-b062-010701842e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ffd82-9bfc-4f06-9124-ec772f1de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410e310-c5e2-4360-bd29-6e1793f753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19ea5-3c73-4ffc-b062-010701842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0a6b150-b183-4aae-95dc-7043f5cb8fd1}" ma:internalName="TaxCatchAll" ma:showField="CatchAllData" ma:web="96819ea5-3c73-4ffc-b062-010701842e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dffd82-9bfc-4f06-9124-ec772f1deced">
      <Terms xmlns="http://schemas.microsoft.com/office/infopath/2007/PartnerControls"/>
    </lcf76f155ced4ddcb4097134ff3c332f>
    <TaxCatchAll xmlns="96819ea5-3c73-4ffc-b062-010701842e8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08A7F4-1407-4560-8B91-AFB186A1B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ffd82-9bfc-4f06-9124-ec772f1deced"/>
    <ds:schemaRef ds:uri="96819ea5-3c73-4ffc-b062-010701842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5FA92C-5D77-4D7B-96B8-B5B5C0FA0C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5E029E-5F2A-4B93-BC11-AFA1A614067B}">
  <ds:schemaRefs>
    <ds:schemaRef ds:uri="http://schemas.microsoft.com/office/2006/metadata/properties"/>
    <ds:schemaRef ds:uri="http://schemas.microsoft.com/office/infopath/2007/PartnerControls"/>
    <ds:schemaRef ds:uri="17dffd82-9bfc-4f06-9124-ec772f1deced"/>
    <ds:schemaRef ds:uri="96819ea5-3c73-4ffc-b062-010701842e8f"/>
  </ds:schemaRefs>
</ds:datastoreItem>
</file>

<file path=customXml/itemProps4.xml><?xml version="1.0" encoding="utf-8"?>
<ds:datastoreItem xmlns:ds="http://schemas.openxmlformats.org/officeDocument/2006/customXml" ds:itemID="{4E22B237-B8E3-4F57-865E-2B0ADD12E4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4</Words>
  <Characters>160</Characters>
  <Application>Microsoft Office Word</Application>
  <DocSecurity>0</DocSecurity>
  <Lines>160</Lines>
  <Paragraphs>4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ud Brissonneau</dc:creator>
  <cp:keywords/>
  <dc:description/>
  <cp:lastModifiedBy>Renaud Brissonneau</cp:lastModifiedBy>
  <cp:revision>64</cp:revision>
  <dcterms:created xsi:type="dcterms:W3CDTF">2016-05-30T18:38:00Z</dcterms:created>
  <dcterms:modified xsi:type="dcterms:W3CDTF">2023-03-23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871708BB74D0478446018369935CA4</vt:lpwstr>
  </property>
  <property fmtid="{D5CDD505-2E9C-101B-9397-08002B2CF9AE}" pid="3" name="MediaServiceImageTags">
    <vt:lpwstr/>
  </property>
  <property fmtid="{D5CDD505-2E9C-101B-9397-08002B2CF9AE}" pid="4" name="GrammarlyDocumentId">
    <vt:lpwstr>c8018effa8656635b362ab62ab4030a44cbb1c00791d37e37d919694f5d7d6fb</vt:lpwstr>
  </property>
</Properties>
</file>